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Mechanic position at your esteemed organization in Argentina, specifically Córdoba. As a highly skilled and dedicated professional with over [X years] of experience in automotive repair and maintenance, I am confident in my ability to contribute effectively to your team while aligning with the unique demands of the Córdoba market. My background as a Mechanic, combined with my deep understanding of local industry needs, makes me an ideal candidate for this role. I am particularly drawn to this opportunity because it allows me to combine my technical expertise with a passion for serving the vibrant communities of Argentina.</w:t>
      </w:r>
    </w:p>
    <w:p>
      <w:pPr>
        <w:pStyle w:val="BodyText"/>
      </w:pPr>
      <w:r>
        <w:t xml:space="preserve">Throughout my career, I have developed a comprehensive skill set that spans both traditional and modern vehicle systems. My work as a Mechanic has included diagnosing and repairing engines, transmissions, electrical systems, and braking mechanisms across a wide range of vehicles—from compact cars to heavy-duty trucks. This experience has equipped me with the ability to tackle complex problems efficiently while maintaining a strong focus on safety and customer satisfaction. I take pride in staying updated with the latest advancements in automotive technology, including hybrid and electric vehicle systems, which is increasingly relevant as Argentina’s transportation sector evolves.</w:t>
      </w:r>
    </w:p>
    <w:p>
      <w:pPr>
        <w:pStyle w:val="BodyText"/>
      </w:pPr>
      <w:r>
        <w:t xml:space="preserve">What sets me apart is my commitment to excellence and my ability to adapt to diverse environments. In Córdoba, where the automotive landscape is shaped by both urban and rural demands, I have cultivated a unique perspective on the challenges faced by local mechanics. For instance, I understand the importance of reliability in vehicle maintenance for industries such as agriculture and logistics, which are integral to Córdoba’s economy. My ability to work independently while also collaborating effectively with team members ensures that I can support your operations seamlessly, whether in a busy workshop or on-site at a client’s location.</w:t>
      </w:r>
    </w:p>
    <w:p>
      <w:pPr>
        <w:pStyle w:val="BodyText"/>
      </w:pPr>
      <w:r>
        <w:t xml:space="preserve">As a Mechanic, I am deeply aware of the cultural and professional expectations that define the automotive industry in Argentina. I have worked closely with local clients and businesses to provide tailored solutions that meet their specific needs. This experience has honed my communication skills, allowing me to explain technical details in a clear and accessible manner. In Córdoba, where personal relationships often play a significant role in business success, I am confident that my approachable demeanor and attention to detail will foster trust and long-term partnerships with your clients.</w:t>
      </w:r>
    </w:p>
    <w:p>
      <w:pPr>
        <w:pStyle w:val="BodyText"/>
      </w:pPr>
      <w:r>
        <w:t xml:space="preserve">One of the key reasons I am eager to join your team is the opportunity to contribute to a company that values innovation and quality. I have always admired organizations that prioritize sustainability and ethical practices, which aligns with my own professional principles. In Córdoba, where environmental awareness is growing, I believe there is great potential for mechanics to lead the way in adopting eco-friendly solutions. My proactive approach to learning new techniques and tools ensures that I can help your business stay ahead of industry trends while maintaining a competitive edge.</w:t>
      </w:r>
    </w:p>
    <w:p>
      <w:pPr>
        <w:pStyle w:val="BodyText"/>
      </w:pPr>
      <w:r>
        <w:t xml:space="preserve">My educational background includes [mention specific certifications or training programs, e.g., "a diploma from the Instituto Técnico de Mecánica Automotriz in Córdoba" or "certifications in advanced diagnostics and engine repair"]. These qualifications, combined with hands-on experience, have prepared me to handle both routine maintenance and high-complexity repairs. I am also fluent in Spanish, which allows me to communicate effectively with local clients and colleagues, further enhancing my ability to serve the community of Argentina Córdoba.</w:t>
      </w:r>
    </w:p>
    <w:p>
      <w:pPr>
        <w:pStyle w:val="BodyText"/>
      </w:pPr>
      <w:r>
        <w:t xml:space="preserve">I understand that the role of a Mechanic in Córdoba requires not only technical proficiency but also a strong work ethic and adaptability. I have consistently demonstrated these qualities in my previous positions, where I was responsible for maintaining high standards of service even under pressure. Whether it’s troubleshooting a malfunctioning vehicle or ensuring that every repair meets industry regulations, I approach each task with precision and care. My ability to remain calm and focused in challenging situations makes me a reliable asset to any team.</w:t>
      </w:r>
    </w:p>
    <w:p>
      <w:pPr>
        <w:pStyle w:val="BodyText"/>
      </w:pPr>
      <w:r>
        <w:t xml:space="preserve">In addition to my technical skills, I bring a proactive mindset that prioritizes continuous improvement. I am always seeking ways to enhance my knowledge through workshops, online courses, and collaborations with fellow professionals. This dedication ensures that I can provide the highest level of service while staying current with emerging trends in the automotive industry. In Córdoba, where innovation is key to staying relevant, this trait will allow me to contribute meaningfully to your organization’s growth.</w:t>
      </w:r>
    </w:p>
    <w:p>
      <w:pPr>
        <w:pStyle w:val="BodyText"/>
      </w:pPr>
      <w:r>
        <w:t xml:space="preserve">I am particularly excited about the opportunity to work in Argentina, a country that values craftsmanship and community. Córdoba, with its rich cultural heritage and dynamic economy, represents a unique environment where my skills as a Mechanic can make a tangible impact. I am eager to contribute to your company’s mission of delivering exceptional service while embracing the challenges and opportunities of this region.</w:t>
      </w:r>
    </w:p>
    <w:p>
      <w:pPr>
        <w:pStyle w:val="BodyText"/>
      </w:pPr>
      <w:r>
        <w:t xml:space="preserve">Thank you for considering my application. I would welcome the chance to discuss how my experience, skills, and passion for mechanics align with your needs. Please feel free to contact me at [your phone number] or [your email address] at your earliest convenience. I look forward to the possibility of joining your team and contributing to the continued success of your business in Argentina Córdoba.</w:t>
      </w:r>
    </w:p>
    <w:p>
      <w:pPr>
        <w:pStyle w:val="BodyText"/>
      </w:pPr>
      <w:r>
        <w:t xml:space="preserve">Sincerely,</w:t>
      </w:r>
      <w:r>
        <w:br/>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Position in Argentina Córdoba</dc:title>
  <dc:creator/>
  <cp:keywords/>
  <dcterms:created xsi:type="dcterms:W3CDTF">2026-07-23T15:40:08Z</dcterms:created>
  <dcterms:modified xsi:type="dcterms:W3CDTF">2026-07-23T15:40:08Z</dcterms:modified>
</cp:coreProperties>
</file>

<file path=docProps/custom.xml><?xml version="1.0" encoding="utf-8"?>
<Properties xmlns="http://schemas.openxmlformats.org/officeDocument/2006/custom-properties" xmlns:vt="http://schemas.openxmlformats.org/officeDocument/2006/docPropsVTypes"/>
</file>